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283A4" w14:textId="50C77092" w:rsidR="00264852" w:rsidRPr="00BF2623" w:rsidRDefault="00264852" w:rsidP="00264852">
      <w:pPr>
        <w:rPr>
          <w:b/>
          <w:bCs/>
          <w:sz w:val="40"/>
          <w:szCs w:val="40"/>
          <w:u w:val="single"/>
          <w:lang w:eastAsia="en-IN"/>
        </w:rPr>
      </w:pPr>
      <w:r w:rsidRPr="00264852">
        <w:rPr>
          <w:b/>
          <w:bCs/>
          <w:sz w:val="40"/>
          <w:szCs w:val="40"/>
          <w:u w:val="single"/>
          <w:lang w:eastAsia="en-IN"/>
        </w:rPr>
        <w:t>Text Classification using Multinomial Naive Bayes</w:t>
      </w:r>
    </w:p>
    <w:p w14:paraId="6C60ECBB" w14:textId="77777777" w:rsidR="00BF2623" w:rsidRDefault="00BF2623" w:rsidP="00264852">
      <w:pPr>
        <w:rPr>
          <w:b/>
          <w:bCs/>
          <w:sz w:val="40"/>
          <w:szCs w:val="40"/>
          <w:u w:val="single"/>
          <w:lang w:eastAsia="en-IN"/>
        </w:rPr>
      </w:pPr>
    </w:p>
    <w:p w14:paraId="2CDC1051" w14:textId="7501FF0D" w:rsidR="00264852" w:rsidRPr="00264852" w:rsidRDefault="00264852" w:rsidP="00264852">
      <w:pPr>
        <w:rPr>
          <w:b/>
          <w:bCs/>
          <w:sz w:val="36"/>
          <w:szCs w:val="36"/>
          <w:u w:val="single"/>
          <w:lang w:eastAsia="en-IN"/>
        </w:rPr>
      </w:pPr>
      <w:r w:rsidRPr="00264852">
        <w:rPr>
          <w:b/>
          <w:bCs/>
          <w:sz w:val="36"/>
          <w:szCs w:val="36"/>
          <w:u w:val="single"/>
          <w:lang w:eastAsia="en-IN"/>
        </w:rPr>
        <w:t>Overview:</w:t>
      </w:r>
    </w:p>
    <w:p w14:paraId="71A228BE" w14:textId="3757BBEE" w:rsidR="00264852" w:rsidRDefault="00264852" w:rsidP="00264852">
      <w:pPr>
        <w:rPr>
          <w:lang w:eastAsia="en-IN"/>
        </w:rPr>
      </w:pPr>
      <w:r w:rsidRPr="00264852">
        <w:rPr>
          <w:lang w:eastAsia="en-IN"/>
        </w:rPr>
        <w:t>This document provides a guide on how to train a text classification model using Multinomial Naive Bayes and apply it to new text data for label prediction.</w:t>
      </w:r>
    </w:p>
    <w:p w14:paraId="468F345D" w14:textId="77777777" w:rsidR="00BF2623" w:rsidRPr="00BF2623" w:rsidRDefault="00BF2623" w:rsidP="00264852">
      <w:pPr>
        <w:rPr>
          <w:lang w:eastAsia="en-IN"/>
        </w:rPr>
      </w:pPr>
    </w:p>
    <w:p w14:paraId="47B66DDE" w14:textId="510616B6" w:rsidR="00264852" w:rsidRPr="00264852" w:rsidRDefault="00264852" w:rsidP="00264852">
      <w:pPr>
        <w:rPr>
          <w:b/>
          <w:bCs/>
          <w:sz w:val="36"/>
          <w:szCs w:val="36"/>
          <w:u w:val="single"/>
          <w:lang w:eastAsia="en-IN"/>
        </w:rPr>
      </w:pPr>
      <w:r w:rsidRPr="00264852">
        <w:rPr>
          <w:b/>
          <w:bCs/>
          <w:sz w:val="36"/>
          <w:szCs w:val="36"/>
          <w:u w:val="single"/>
          <w:lang w:eastAsia="en-IN"/>
        </w:rPr>
        <w:t>Methodology:</w:t>
      </w:r>
    </w:p>
    <w:p w14:paraId="3CA1C4E6" w14:textId="255E4397" w:rsidR="00264852" w:rsidRPr="00264852" w:rsidRDefault="00264852" w:rsidP="00264852">
      <w:pPr>
        <w:rPr>
          <w:b/>
          <w:bCs/>
          <w:sz w:val="28"/>
          <w:szCs w:val="28"/>
          <w:lang w:eastAsia="en-IN"/>
        </w:rPr>
      </w:pPr>
      <w:r w:rsidRPr="00264852">
        <w:rPr>
          <w:b/>
          <w:bCs/>
          <w:sz w:val="28"/>
          <w:szCs w:val="28"/>
          <w:lang w:eastAsia="en-IN"/>
        </w:rPr>
        <w:t>1.</w:t>
      </w:r>
      <w:r w:rsidRPr="00264852">
        <w:rPr>
          <w:b/>
          <w:bCs/>
          <w:sz w:val="28"/>
          <w:szCs w:val="28"/>
          <w:lang w:eastAsia="en-IN"/>
        </w:rPr>
        <w:t>Loading the Data:</w:t>
      </w:r>
    </w:p>
    <w:p w14:paraId="250B90EF" w14:textId="77777777" w:rsidR="00264852" w:rsidRPr="00264852" w:rsidRDefault="00264852" w:rsidP="00264852">
      <w:pPr>
        <w:pStyle w:val="ListParagraph"/>
        <w:numPr>
          <w:ilvl w:val="0"/>
          <w:numId w:val="9"/>
        </w:numPr>
        <w:rPr>
          <w:lang w:eastAsia="en-IN"/>
        </w:rPr>
      </w:pPr>
      <w:r w:rsidRPr="00264852">
        <w:rPr>
          <w:lang w:eastAsia="en-IN"/>
        </w:rPr>
        <w:t>Read the training data from 'train.csv' using pandas.</w:t>
      </w:r>
    </w:p>
    <w:p w14:paraId="47C3F172" w14:textId="77777777" w:rsidR="00264852" w:rsidRPr="00264852" w:rsidRDefault="00264852" w:rsidP="00264852">
      <w:pPr>
        <w:pStyle w:val="ListParagraph"/>
        <w:numPr>
          <w:ilvl w:val="0"/>
          <w:numId w:val="9"/>
        </w:numPr>
        <w:rPr>
          <w:lang w:eastAsia="en-IN"/>
        </w:rPr>
      </w:pPr>
      <w:r w:rsidRPr="00264852">
        <w:rPr>
          <w:lang w:eastAsia="en-IN"/>
        </w:rPr>
        <w:t>Explore the dataset to understand its structure.</w:t>
      </w:r>
    </w:p>
    <w:p w14:paraId="43128D56" w14:textId="26418F9B" w:rsidR="00264852" w:rsidRPr="00264852" w:rsidRDefault="00264852" w:rsidP="00264852">
      <w:pPr>
        <w:rPr>
          <w:b/>
          <w:bCs/>
          <w:sz w:val="28"/>
          <w:szCs w:val="28"/>
          <w:lang w:eastAsia="en-IN"/>
        </w:rPr>
      </w:pPr>
      <w:r w:rsidRPr="00264852">
        <w:rPr>
          <w:b/>
          <w:bCs/>
          <w:sz w:val="28"/>
          <w:szCs w:val="28"/>
          <w:lang w:eastAsia="en-IN"/>
        </w:rPr>
        <w:t>2.</w:t>
      </w:r>
      <w:r w:rsidRPr="00264852">
        <w:rPr>
          <w:b/>
          <w:bCs/>
          <w:sz w:val="28"/>
          <w:szCs w:val="28"/>
          <w:lang w:eastAsia="en-IN"/>
        </w:rPr>
        <w:t>Text Preprocessing:</w:t>
      </w:r>
    </w:p>
    <w:p w14:paraId="39C4FDCD" w14:textId="77777777" w:rsidR="00264852" w:rsidRPr="00264852" w:rsidRDefault="00264852" w:rsidP="00264852">
      <w:pPr>
        <w:pStyle w:val="ListParagraph"/>
        <w:numPr>
          <w:ilvl w:val="0"/>
          <w:numId w:val="7"/>
        </w:numPr>
        <w:rPr>
          <w:lang w:eastAsia="en-IN"/>
        </w:rPr>
      </w:pPr>
      <w:r w:rsidRPr="00264852">
        <w:rPr>
          <w:lang w:eastAsia="en-IN"/>
        </w:rPr>
        <w:t xml:space="preserve">Clean the text data by removing punctuation, converting to lowercase, and eliminating </w:t>
      </w:r>
      <w:proofErr w:type="spellStart"/>
      <w:r w:rsidRPr="00264852">
        <w:rPr>
          <w:lang w:eastAsia="en-IN"/>
        </w:rPr>
        <w:t>stopwords</w:t>
      </w:r>
      <w:proofErr w:type="spellEnd"/>
      <w:r w:rsidRPr="00264852">
        <w:rPr>
          <w:lang w:eastAsia="en-IN"/>
        </w:rPr>
        <w:t>.</w:t>
      </w:r>
    </w:p>
    <w:p w14:paraId="554967FB" w14:textId="77777777" w:rsidR="00264852" w:rsidRPr="00264852" w:rsidRDefault="00264852" w:rsidP="00264852">
      <w:pPr>
        <w:pStyle w:val="ListParagraph"/>
        <w:numPr>
          <w:ilvl w:val="0"/>
          <w:numId w:val="7"/>
        </w:numPr>
        <w:rPr>
          <w:lang w:eastAsia="en-IN"/>
        </w:rPr>
      </w:pPr>
      <w:r w:rsidRPr="00264852">
        <w:rPr>
          <w:lang w:eastAsia="en-IN"/>
        </w:rPr>
        <w:t>Tokenize the text using the NLTK library.</w:t>
      </w:r>
    </w:p>
    <w:p w14:paraId="7C26DF19" w14:textId="77777777" w:rsidR="00264852" w:rsidRPr="00264852" w:rsidRDefault="00264852" w:rsidP="00264852">
      <w:pPr>
        <w:pStyle w:val="ListParagraph"/>
        <w:numPr>
          <w:ilvl w:val="0"/>
          <w:numId w:val="7"/>
        </w:numPr>
        <w:rPr>
          <w:lang w:eastAsia="en-IN"/>
        </w:rPr>
      </w:pPr>
      <w:r w:rsidRPr="00264852">
        <w:rPr>
          <w:lang w:eastAsia="en-IN"/>
        </w:rPr>
        <w:t xml:space="preserve">Utilize </w:t>
      </w:r>
      <w:proofErr w:type="spellStart"/>
      <w:r w:rsidRPr="00264852">
        <w:rPr>
          <w:lang w:eastAsia="en-IN"/>
        </w:rPr>
        <w:t>CountVectorizer</w:t>
      </w:r>
      <w:proofErr w:type="spellEnd"/>
      <w:r w:rsidRPr="00264852">
        <w:rPr>
          <w:lang w:eastAsia="en-IN"/>
        </w:rPr>
        <w:t xml:space="preserve"> to convert the text into a bag-of-words representation.</w:t>
      </w:r>
    </w:p>
    <w:p w14:paraId="7A49B6E4" w14:textId="70830D62" w:rsidR="00264852" w:rsidRPr="00264852" w:rsidRDefault="00264852" w:rsidP="00264852">
      <w:pPr>
        <w:rPr>
          <w:b/>
          <w:bCs/>
          <w:sz w:val="28"/>
          <w:szCs w:val="28"/>
          <w:lang w:eastAsia="en-IN"/>
        </w:rPr>
      </w:pPr>
      <w:r w:rsidRPr="00264852">
        <w:rPr>
          <w:b/>
          <w:bCs/>
          <w:sz w:val="28"/>
          <w:szCs w:val="28"/>
          <w:lang w:eastAsia="en-IN"/>
        </w:rPr>
        <w:t>3.</w:t>
      </w:r>
      <w:r w:rsidRPr="00264852">
        <w:rPr>
          <w:b/>
          <w:bCs/>
          <w:sz w:val="28"/>
          <w:szCs w:val="28"/>
          <w:lang w:eastAsia="en-IN"/>
        </w:rPr>
        <w:t>Feature Extraction:</w:t>
      </w:r>
    </w:p>
    <w:p w14:paraId="78FA4FEC" w14:textId="77777777" w:rsidR="00264852" w:rsidRPr="00264852" w:rsidRDefault="00264852" w:rsidP="00264852">
      <w:pPr>
        <w:pStyle w:val="ListParagraph"/>
        <w:numPr>
          <w:ilvl w:val="0"/>
          <w:numId w:val="6"/>
        </w:numPr>
        <w:rPr>
          <w:lang w:eastAsia="en-IN"/>
        </w:rPr>
      </w:pPr>
      <w:r w:rsidRPr="00264852">
        <w:rPr>
          <w:lang w:eastAsia="en-IN"/>
        </w:rPr>
        <w:t>Transform the bag-of-words representation into TF-IDF (Term Frequency-Inverse Document Frequency) to capture the significance of words.</w:t>
      </w:r>
    </w:p>
    <w:p w14:paraId="35D8FDC2" w14:textId="77777777" w:rsidR="00264852" w:rsidRPr="00264852" w:rsidRDefault="00264852" w:rsidP="00264852">
      <w:pPr>
        <w:pStyle w:val="ListParagraph"/>
        <w:numPr>
          <w:ilvl w:val="0"/>
          <w:numId w:val="6"/>
        </w:numPr>
        <w:rPr>
          <w:lang w:eastAsia="en-IN"/>
        </w:rPr>
      </w:pPr>
      <w:r w:rsidRPr="00264852">
        <w:rPr>
          <w:lang w:eastAsia="en-IN"/>
        </w:rPr>
        <w:t>Prepare the feature matrix (X) and target variable (Y) for training.</w:t>
      </w:r>
    </w:p>
    <w:p w14:paraId="608BBA0A" w14:textId="58C12F08" w:rsidR="00264852" w:rsidRPr="00264852" w:rsidRDefault="00264852" w:rsidP="00264852">
      <w:pPr>
        <w:rPr>
          <w:b/>
          <w:bCs/>
          <w:sz w:val="28"/>
          <w:szCs w:val="28"/>
          <w:lang w:eastAsia="en-IN"/>
        </w:rPr>
      </w:pPr>
      <w:r w:rsidRPr="00264852">
        <w:rPr>
          <w:b/>
          <w:bCs/>
          <w:sz w:val="28"/>
          <w:szCs w:val="28"/>
          <w:lang w:eastAsia="en-IN"/>
        </w:rPr>
        <w:t>4.</w:t>
      </w:r>
      <w:r w:rsidRPr="00264852">
        <w:rPr>
          <w:b/>
          <w:bCs/>
          <w:sz w:val="28"/>
          <w:szCs w:val="28"/>
          <w:lang w:eastAsia="en-IN"/>
        </w:rPr>
        <w:t>Train-Test Split:</w:t>
      </w:r>
    </w:p>
    <w:p w14:paraId="6B6D052B" w14:textId="77777777" w:rsidR="00264852" w:rsidRPr="00264852" w:rsidRDefault="00264852" w:rsidP="00264852">
      <w:pPr>
        <w:pStyle w:val="ListParagraph"/>
        <w:numPr>
          <w:ilvl w:val="0"/>
          <w:numId w:val="8"/>
        </w:numPr>
        <w:rPr>
          <w:lang w:eastAsia="en-IN"/>
        </w:rPr>
      </w:pPr>
      <w:r w:rsidRPr="00264852">
        <w:rPr>
          <w:lang w:eastAsia="en-IN"/>
        </w:rPr>
        <w:t>Split the data into training and testing sets for model evaluation.</w:t>
      </w:r>
    </w:p>
    <w:p w14:paraId="506C4645" w14:textId="6510B832" w:rsidR="00264852" w:rsidRPr="00264852" w:rsidRDefault="00264852" w:rsidP="00264852">
      <w:pPr>
        <w:rPr>
          <w:b/>
          <w:bCs/>
          <w:sz w:val="28"/>
          <w:szCs w:val="28"/>
          <w:lang w:eastAsia="en-IN"/>
        </w:rPr>
      </w:pPr>
      <w:r w:rsidRPr="00264852">
        <w:rPr>
          <w:b/>
          <w:bCs/>
          <w:sz w:val="28"/>
          <w:szCs w:val="28"/>
          <w:lang w:eastAsia="en-IN"/>
        </w:rPr>
        <w:t>5.</w:t>
      </w:r>
      <w:r w:rsidRPr="00264852">
        <w:rPr>
          <w:b/>
          <w:bCs/>
          <w:sz w:val="28"/>
          <w:szCs w:val="28"/>
          <w:lang w:eastAsia="en-IN"/>
        </w:rPr>
        <w:t>Model Training:</w:t>
      </w:r>
    </w:p>
    <w:p w14:paraId="64D0A473" w14:textId="77777777" w:rsidR="00264852" w:rsidRPr="00264852" w:rsidRDefault="00264852" w:rsidP="00264852">
      <w:pPr>
        <w:pStyle w:val="ListParagraph"/>
        <w:numPr>
          <w:ilvl w:val="0"/>
          <w:numId w:val="8"/>
        </w:numPr>
        <w:rPr>
          <w:lang w:eastAsia="en-IN"/>
        </w:rPr>
      </w:pPr>
      <w:r w:rsidRPr="00264852">
        <w:rPr>
          <w:lang w:eastAsia="en-IN"/>
        </w:rPr>
        <w:t>Train a Multinomial Naive Bayes classifier using the training data.</w:t>
      </w:r>
    </w:p>
    <w:p w14:paraId="3341B262" w14:textId="77777777" w:rsidR="00264852" w:rsidRPr="00264852" w:rsidRDefault="00264852" w:rsidP="00264852">
      <w:pPr>
        <w:pStyle w:val="ListParagraph"/>
        <w:numPr>
          <w:ilvl w:val="0"/>
          <w:numId w:val="8"/>
        </w:numPr>
        <w:rPr>
          <w:lang w:eastAsia="en-IN"/>
        </w:rPr>
      </w:pPr>
      <w:r w:rsidRPr="00264852">
        <w:rPr>
          <w:lang w:eastAsia="en-IN"/>
        </w:rPr>
        <w:t>Evaluate the model on the test set and calculate accuracy.</w:t>
      </w:r>
    </w:p>
    <w:p w14:paraId="7A6534F0" w14:textId="72EC0BD7" w:rsidR="00264852" w:rsidRPr="00264852" w:rsidRDefault="00264852" w:rsidP="00264852">
      <w:pPr>
        <w:rPr>
          <w:b/>
          <w:bCs/>
          <w:sz w:val="28"/>
          <w:szCs w:val="28"/>
          <w:lang w:eastAsia="en-IN"/>
        </w:rPr>
      </w:pPr>
      <w:r w:rsidRPr="00264852">
        <w:rPr>
          <w:b/>
          <w:bCs/>
          <w:sz w:val="28"/>
          <w:szCs w:val="28"/>
          <w:lang w:eastAsia="en-IN"/>
        </w:rPr>
        <w:t>6.</w:t>
      </w:r>
      <w:r w:rsidRPr="00264852">
        <w:rPr>
          <w:b/>
          <w:bCs/>
          <w:sz w:val="28"/>
          <w:szCs w:val="28"/>
          <w:lang w:eastAsia="en-IN"/>
        </w:rPr>
        <w:t>Testing on New Data:</w:t>
      </w:r>
    </w:p>
    <w:p w14:paraId="17ACC524" w14:textId="77777777" w:rsidR="00264852" w:rsidRPr="00264852" w:rsidRDefault="00264852" w:rsidP="00264852">
      <w:pPr>
        <w:pStyle w:val="ListParagraph"/>
        <w:numPr>
          <w:ilvl w:val="0"/>
          <w:numId w:val="8"/>
        </w:numPr>
        <w:rPr>
          <w:lang w:eastAsia="en-IN"/>
        </w:rPr>
      </w:pPr>
      <w:r w:rsidRPr="00264852">
        <w:rPr>
          <w:lang w:eastAsia="en-IN"/>
        </w:rPr>
        <w:t>Read new text data from 'test.csv.'</w:t>
      </w:r>
    </w:p>
    <w:p w14:paraId="5A13A38F" w14:textId="77777777" w:rsidR="00264852" w:rsidRPr="00264852" w:rsidRDefault="00264852" w:rsidP="00264852">
      <w:pPr>
        <w:pStyle w:val="ListParagraph"/>
        <w:numPr>
          <w:ilvl w:val="0"/>
          <w:numId w:val="8"/>
        </w:numPr>
        <w:rPr>
          <w:lang w:eastAsia="en-IN"/>
        </w:rPr>
      </w:pPr>
      <w:r w:rsidRPr="00264852">
        <w:rPr>
          <w:lang w:eastAsia="en-IN"/>
        </w:rPr>
        <w:t>Preprocess the text and transform it into TF-IDF representation using the previously fitted transformers.</w:t>
      </w:r>
    </w:p>
    <w:p w14:paraId="3E76889B" w14:textId="77777777" w:rsidR="00264852" w:rsidRPr="00264852" w:rsidRDefault="00264852" w:rsidP="00264852">
      <w:pPr>
        <w:pStyle w:val="ListParagraph"/>
        <w:numPr>
          <w:ilvl w:val="0"/>
          <w:numId w:val="8"/>
        </w:numPr>
        <w:rPr>
          <w:lang w:eastAsia="en-IN"/>
        </w:rPr>
      </w:pPr>
      <w:r w:rsidRPr="00264852">
        <w:rPr>
          <w:lang w:eastAsia="en-IN"/>
        </w:rPr>
        <w:t>Predict the labels using the trained Naive Bayes model.</w:t>
      </w:r>
    </w:p>
    <w:p w14:paraId="5E85E098" w14:textId="77777777" w:rsidR="00264852" w:rsidRDefault="00264852" w:rsidP="00264852">
      <w:pPr>
        <w:rPr>
          <w:b/>
          <w:bCs/>
          <w:sz w:val="40"/>
          <w:szCs w:val="40"/>
          <w:u w:val="single"/>
          <w:lang w:eastAsia="en-IN"/>
        </w:rPr>
      </w:pPr>
    </w:p>
    <w:p w14:paraId="1DFCE886" w14:textId="77777777" w:rsidR="00264852" w:rsidRDefault="00264852" w:rsidP="00264852">
      <w:pPr>
        <w:rPr>
          <w:b/>
          <w:bCs/>
          <w:sz w:val="40"/>
          <w:szCs w:val="40"/>
          <w:u w:val="single"/>
          <w:lang w:eastAsia="en-IN"/>
        </w:rPr>
      </w:pPr>
    </w:p>
    <w:p w14:paraId="64636C1C" w14:textId="3B7DA73F" w:rsidR="00264852" w:rsidRPr="00264852" w:rsidRDefault="00264852" w:rsidP="00264852">
      <w:pPr>
        <w:rPr>
          <w:b/>
          <w:bCs/>
          <w:sz w:val="36"/>
          <w:szCs w:val="36"/>
          <w:u w:val="single"/>
          <w:lang w:eastAsia="en-IN"/>
        </w:rPr>
      </w:pPr>
      <w:r w:rsidRPr="00264852">
        <w:rPr>
          <w:b/>
          <w:bCs/>
          <w:sz w:val="36"/>
          <w:szCs w:val="36"/>
          <w:u w:val="single"/>
          <w:lang w:eastAsia="en-IN"/>
        </w:rPr>
        <w:lastRenderedPageBreak/>
        <w:t>Model Architecture:</w:t>
      </w:r>
    </w:p>
    <w:p w14:paraId="55376B27" w14:textId="77777777" w:rsidR="00264852" w:rsidRPr="00264852" w:rsidRDefault="00264852" w:rsidP="00264852">
      <w:pPr>
        <w:pStyle w:val="ListParagraph"/>
        <w:numPr>
          <w:ilvl w:val="0"/>
          <w:numId w:val="10"/>
        </w:numPr>
        <w:rPr>
          <w:lang w:eastAsia="en-IN"/>
        </w:rPr>
      </w:pPr>
      <w:r w:rsidRPr="00264852">
        <w:rPr>
          <w:lang w:eastAsia="en-IN"/>
        </w:rPr>
        <w:t>The model architecture is based on the Multinomial Naive Bayes algorithm, a probabilistic classifier suitable for text classification tasks.</w:t>
      </w:r>
    </w:p>
    <w:p w14:paraId="4A16901C" w14:textId="77777777" w:rsidR="00264852" w:rsidRPr="00264852" w:rsidRDefault="00264852" w:rsidP="00264852">
      <w:pPr>
        <w:pStyle w:val="ListParagraph"/>
        <w:numPr>
          <w:ilvl w:val="0"/>
          <w:numId w:val="10"/>
        </w:numPr>
        <w:rPr>
          <w:lang w:eastAsia="en-IN"/>
        </w:rPr>
      </w:pPr>
      <w:r w:rsidRPr="00264852">
        <w:rPr>
          <w:lang w:eastAsia="en-IN"/>
        </w:rPr>
        <w:t>It leverages the bag-of-words representation and TF-IDF transformation for feature extraction.</w:t>
      </w:r>
    </w:p>
    <w:p w14:paraId="5EA34CF3" w14:textId="77777777" w:rsidR="00264852" w:rsidRPr="00264852" w:rsidRDefault="00264852" w:rsidP="00264852">
      <w:pPr>
        <w:rPr>
          <w:b/>
          <w:bCs/>
          <w:sz w:val="36"/>
          <w:szCs w:val="36"/>
          <w:u w:val="single"/>
          <w:lang w:eastAsia="en-IN"/>
        </w:rPr>
      </w:pPr>
      <w:r w:rsidRPr="00264852">
        <w:rPr>
          <w:b/>
          <w:bCs/>
          <w:sz w:val="36"/>
          <w:szCs w:val="36"/>
          <w:u w:val="single"/>
          <w:lang w:eastAsia="en-IN"/>
        </w:rPr>
        <w:t>Preprocessing Steps:</w:t>
      </w:r>
    </w:p>
    <w:p w14:paraId="39CBEAC2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Load the necessary libraries, including NLTK and scikit-learn.</w:t>
      </w:r>
    </w:p>
    <w:p w14:paraId="5EF9DE34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 xml:space="preserve">Define a text cleaning function to remove punctuation, convert to lowercase, and eliminate </w:t>
      </w:r>
      <w:proofErr w:type="spellStart"/>
      <w:r w:rsidRPr="00264852">
        <w:rPr>
          <w:lang w:eastAsia="en-IN"/>
        </w:rPr>
        <w:t>stopwords</w:t>
      </w:r>
      <w:proofErr w:type="spellEnd"/>
      <w:r w:rsidRPr="00264852">
        <w:rPr>
          <w:lang w:eastAsia="en-IN"/>
        </w:rPr>
        <w:t>.</w:t>
      </w:r>
    </w:p>
    <w:p w14:paraId="32CE66E7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Apply text cleaning to the training and testing datasets.</w:t>
      </w:r>
    </w:p>
    <w:p w14:paraId="334E88FB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 xml:space="preserve">Use </w:t>
      </w:r>
      <w:proofErr w:type="spellStart"/>
      <w:r w:rsidRPr="00264852">
        <w:rPr>
          <w:lang w:eastAsia="en-IN"/>
        </w:rPr>
        <w:t>CountVectorizer</w:t>
      </w:r>
      <w:proofErr w:type="spellEnd"/>
      <w:r w:rsidRPr="00264852">
        <w:rPr>
          <w:lang w:eastAsia="en-IN"/>
        </w:rPr>
        <w:t xml:space="preserve"> to convert text into a bag-of-words representation.</w:t>
      </w:r>
    </w:p>
    <w:p w14:paraId="66E9CF96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Transform the bag-of-words into TF-IDF representation for feature extraction.</w:t>
      </w:r>
    </w:p>
    <w:p w14:paraId="32CD957E" w14:textId="77777777" w:rsidR="00264852" w:rsidRPr="00264852" w:rsidRDefault="00264852" w:rsidP="00264852">
      <w:pPr>
        <w:rPr>
          <w:b/>
          <w:bCs/>
          <w:sz w:val="36"/>
          <w:szCs w:val="36"/>
          <w:u w:val="single"/>
          <w:lang w:eastAsia="en-IN"/>
        </w:rPr>
      </w:pPr>
      <w:r w:rsidRPr="00264852">
        <w:rPr>
          <w:b/>
          <w:bCs/>
          <w:sz w:val="36"/>
          <w:szCs w:val="36"/>
          <w:u w:val="single"/>
          <w:lang w:eastAsia="en-IN"/>
        </w:rPr>
        <w:t>Instructions for Prediction:</w:t>
      </w:r>
    </w:p>
    <w:p w14:paraId="13ECE11C" w14:textId="6059E6DA" w:rsidR="00264852" w:rsidRPr="00264852" w:rsidRDefault="00264852" w:rsidP="00264852">
      <w:pPr>
        <w:rPr>
          <w:b/>
          <w:bCs/>
          <w:sz w:val="32"/>
          <w:szCs w:val="32"/>
          <w:lang w:eastAsia="en-IN"/>
        </w:rPr>
      </w:pPr>
      <w:r w:rsidRPr="00264852">
        <w:rPr>
          <w:b/>
          <w:bCs/>
          <w:sz w:val="32"/>
          <w:szCs w:val="32"/>
          <w:lang w:eastAsia="en-IN"/>
        </w:rPr>
        <w:t>1.</w:t>
      </w:r>
      <w:r w:rsidRPr="00264852">
        <w:rPr>
          <w:b/>
          <w:bCs/>
          <w:sz w:val="32"/>
          <w:szCs w:val="32"/>
          <w:lang w:eastAsia="en-IN"/>
        </w:rPr>
        <w:t>Training the Model:</w:t>
      </w:r>
    </w:p>
    <w:p w14:paraId="0184BCF4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Execute the provided code for training the Multinomial Naive Bayes model. Ensure the 'train.csv' file is available.</w:t>
      </w:r>
    </w:p>
    <w:p w14:paraId="5C517E95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The model will be trained on the provided dataset, and accuracy metrics will be displayed.</w:t>
      </w:r>
    </w:p>
    <w:p w14:paraId="3D71FED6" w14:textId="60E91631" w:rsidR="00264852" w:rsidRPr="00264852" w:rsidRDefault="00264852" w:rsidP="00264852">
      <w:pPr>
        <w:rPr>
          <w:b/>
          <w:bCs/>
          <w:sz w:val="32"/>
          <w:szCs w:val="32"/>
          <w:lang w:eastAsia="en-IN"/>
        </w:rPr>
      </w:pPr>
      <w:r w:rsidRPr="00264852">
        <w:rPr>
          <w:b/>
          <w:bCs/>
          <w:sz w:val="32"/>
          <w:szCs w:val="32"/>
          <w:lang w:eastAsia="en-IN"/>
        </w:rPr>
        <w:t>2.</w:t>
      </w:r>
      <w:r w:rsidRPr="00264852">
        <w:rPr>
          <w:b/>
          <w:bCs/>
          <w:sz w:val="32"/>
          <w:szCs w:val="32"/>
          <w:lang w:eastAsia="en-IN"/>
        </w:rPr>
        <w:t>Testing on New Data:</w:t>
      </w:r>
    </w:p>
    <w:p w14:paraId="594A1B7A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To predict labels for new text entries (testing on new data), execute the code under the "Testing on new data code" section.</w:t>
      </w:r>
    </w:p>
    <w:p w14:paraId="0B0CF8F5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Ensure the 'test.csv' file is available.</w:t>
      </w:r>
    </w:p>
    <w:p w14:paraId="0BB7761F" w14:textId="77777777" w:rsidR="00264852" w:rsidRPr="00264852" w:rsidRDefault="00264852" w:rsidP="00264852">
      <w:pPr>
        <w:pStyle w:val="ListParagraph"/>
        <w:numPr>
          <w:ilvl w:val="0"/>
          <w:numId w:val="11"/>
        </w:numPr>
        <w:rPr>
          <w:lang w:eastAsia="en-IN"/>
        </w:rPr>
      </w:pPr>
      <w:r w:rsidRPr="00264852">
        <w:rPr>
          <w:lang w:eastAsia="en-IN"/>
        </w:rPr>
        <w:t>The model will predict labels for the new data, and accuracy metrics will be displayed.</w:t>
      </w:r>
    </w:p>
    <w:p w14:paraId="55DA823B" w14:textId="5C46EAC9" w:rsidR="00264852" w:rsidRPr="00264852" w:rsidRDefault="00264852" w:rsidP="00264852">
      <w:pPr>
        <w:rPr>
          <w:lang w:eastAsia="en-IN"/>
        </w:rPr>
      </w:pPr>
      <w:r w:rsidRPr="00264852">
        <w:rPr>
          <w:lang w:eastAsia="en-IN"/>
        </w:rPr>
        <w:t>Follow these instructions to successfully train the model and make predictions on new text data.</w:t>
      </w:r>
    </w:p>
    <w:p w14:paraId="3AC2F550" w14:textId="77777777" w:rsidR="00264852" w:rsidRPr="00264852" w:rsidRDefault="00264852" w:rsidP="00264852"/>
    <w:p w14:paraId="04EBA028" w14:textId="77777777" w:rsidR="00D30308" w:rsidRPr="00264852" w:rsidRDefault="00D30308" w:rsidP="00264852"/>
    <w:sectPr w:rsidR="00D30308" w:rsidRPr="002648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5616"/>
    <w:multiLevelType w:val="multilevel"/>
    <w:tmpl w:val="0D20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D4413CE"/>
    <w:multiLevelType w:val="multilevel"/>
    <w:tmpl w:val="0D20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2747A2"/>
    <w:multiLevelType w:val="multilevel"/>
    <w:tmpl w:val="0D20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6B7AC0"/>
    <w:multiLevelType w:val="hybridMultilevel"/>
    <w:tmpl w:val="F572A85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05523"/>
    <w:multiLevelType w:val="multilevel"/>
    <w:tmpl w:val="0D20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B9F31FA"/>
    <w:multiLevelType w:val="multilevel"/>
    <w:tmpl w:val="E34C5D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DA2C50"/>
    <w:multiLevelType w:val="multilevel"/>
    <w:tmpl w:val="71184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A75632"/>
    <w:multiLevelType w:val="multilevel"/>
    <w:tmpl w:val="0D20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BAC2C85"/>
    <w:multiLevelType w:val="multilevel"/>
    <w:tmpl w:val="0D20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14064EC"/>
    <w:multiLevelType w:val="multilevel"/>
    <w:tmpl w:val="0D20D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F40011C"/>
    <w:multiLevelType w:val="multilevel"/>
    <w:tmpl w:val="58AE6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02708896">
    <w:abstractNumId w:val="6"/>
  </w:num>
  <w:num w:numId="2" w16cid:durableId="1369142637">
    <w:abstractNumId w:val="9"/>
  </w:num>
  <w:num w:numId="3" w16cid:durableId="891624539">
    <w:abstractNumId w:val="5"/>
  </w:num>
  <w:num w:numId="4" w16cid:durableId="1138688168">
    <w:abstractNumId w:val="10"/>
  </w:num>
  <w:num w:numId="5" w16cid:durableId="1730108168">
    <w:abstractNumId w:val="3"/>
  </w:num>
  <w:num w:numId="6" w16cid:durableId="1075518390">
    <w:abstractNumId w:val="8"/>
  </w:num>
  <w:num w:numId="7" w16cid:durableId="1230194720">
    <w:abstractNumId w:val="4"/>
  </w:num>
  <w:num w:numId="8" w16cid:durableId="508179963">
    <w:abstractNumId w:val="2"/>
  </w:num>
  <w:num w:numId="9" w16cid:durableId="1155997794">
    <w:abstractNumId w:val="0"/>
  </w:num>
  <w:num w:numId="10" w16cid:durableId="1553734257">
    <w:abstractNumId w:val="1"/>
  </w:num>
  <w:num w:numId="11" w16cid:durableId="127902014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wtzA0tDCwMDcxMbVU0lEKTi0uzszPAykwqgUAdV4gtiwAAAA="/>
  </w:docVars>
  <w:rsids>
    <w:rsidRoot w:val="00EF5728"/>
    <w:rsid w:val="00264852"/>
    <w:rsid w:val="00BF2623"/>
    <w:rsid w:val="00D30308"/>
    <w:rsid w:val="00EF5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328C"/>
  <w15:chartTrackingRefBased/>
  <w15:docId w15:val="{FDBF597C-8544-4931-958D-F5826AAC2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57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57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57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57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57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57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57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57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57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57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F57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57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F57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57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57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57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57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57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57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57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57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57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57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57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57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57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57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57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572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648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26485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48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4852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264852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2648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60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334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281325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757446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82</Words>
  <Characters>2181</Characters>
  <Application>Microsoft Office Word</Application>
  <DocSecurity>0</DocSecurity>
  <Lines>18</Lines>
  <Paragraphs>5</Paragraphs>
  <ScaleCrop>false</ScaleCrop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r Chavan</dc:creator>
  <cp:keywords/>
  <dc:description/>
  <cp:lastModifiedBy>Omkar Chavan</cp:lastModifiedBy>
  <cp:revision>6</cp:revision>
  <dcterms:created xsi:type="dcterms:W3CDTF">2023-12-26T15:28:00Z</dcterms:created>
  <dcterms:modified xsi:type="dcterms:W3CDTF">2023-12-26T15:43:00Z</dcterms:modified>
</cp:coreProperties>
</file>